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URGREEN</w:t>
      </w:r>
      <w:r>
        <w:t xml:space="preserve"> </w:t>
      </w:r>
      <w:r>
        <w:t xml:space="preserve">paper</w:t>
      </w:r>
      <w:r>
        <w:t xml:space="preserve"> </w:t>
      </w: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figure</w:t>
      </w:r>
      <w:r>
        <w:t xml:space="preserve"> </w:t>
      </w:r>
      <w:r>
        <w:t xml:space="preserve">(appendix)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D</w:t>
      </w:r>
      <w:r>
        <w:t xml:space="preserve"> </w:t>
      </w:r>
      <w:r>
        <w:t xml:space="preserve">Garber</w:t>
      </w:r>
    </w:p>
    <w:p>
      <w:pPr>
        <w:pStyle w:val="Date"/>
      </w:pPr>
      <w:r>
        <w:t xml:space="preserve">2022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upplementary-tabl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upplementary tables</w:t>
      </w:r>
    </w:p>
    <w:bookmarkStart w:id="20" w:name="Xdb9a0446e2d23b7f65f262aaa4379f81763d571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able 1: Description of scenarios (area, pop affecteds)</w:t>
      </w:r>
    </w:p>
    <w:p>
      <w:pPr>
        <w:pStyle w:val="TableCaption"/>
      </w:pPr>
      <w:r>
        <w:t xml:space="preserve">Table 1.1: The cumulative area of the treatment, its corresponding residential buffer, and the population affected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: The cumulative area of the treatment, its corresponding residential buffer, and the population affected"/>
      </w:tblPr>
      <w:tblGrid>
        <w:gridCol w:w="465"/>
        <w:gridCol w:w="632"/>
        <w:gridCol w:w="432"/>
        <w:gridCol w:w="499"/>
        <w:gridCol w:w="1364"/>
        <w:gridCol w:w="1663"/>
        <w:gridCol w:w="1763"/>
        <w:gridCol w:w="1098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cenario nu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-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ty Ter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, treatment (mi</w:t>
            </w:r>
            <w:r>
              <w:rPr>
                <w:vertAlign w:val="superscript"/>
              </w:rPr>
              <w:t xml:space="preserve">2</w:t>
            </w:r>
            <w:r>
              <w:t xml:space="preserve">), median (95% U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, residential buffer (mi</w:t>
            </w:r>
            <w:r>
              <w:rPr>
                <w:vertAlign w:val="superscript"/>
              </w:rPr>
              <w:t xml:space="preserve">2</w:t>
            </w:r>
            <w:r>
              <w:t xml:space="preserve">), median (95% U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. of residential buffer treated, median (95% U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. affected, estimate (95% UI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1 (51.2, 9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1 (51.2, 9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(1.00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,389 (199,310; 395,111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 (25.2, 3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 (25.2, 3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(1.00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,813 (88,256; 145,23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 (11.4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 (11.4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(1.00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,017 (64,250; 146,71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14.6, 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14.6, 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(1.00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559 (44,800; 106,230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1 (51.2, 9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1 (51.2, 9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(1.00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,389 (199,534; 394,19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 (25.2, 3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 (25.2, 3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(1.00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,813 (88,661; 145,42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 (11.4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 (11.4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(1.00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,017 (64,379; 146,69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14.6, 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14.6, 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(1.00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559 (43,908; 106,90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1 (51.2, 9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1 (51.2, 9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(1.00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,389 (198,617; 394,62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 (25.2, 3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 (25.2, 3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(1.00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,813 (87,341; 145,07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 (11.4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 (11.4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(1.00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,017 (64,459; 147,00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14.6, 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14.6, 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(1.00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559 (44,396; 105,53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 (2.4, 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 (20.0, 43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12, 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,807 (57,820; 145,660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1.1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9.5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12, 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,164 (23,671; 62,19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6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 (4.2, 1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13, 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,686 (19,212; 48,77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0.7, 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 (6.3, 13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11, 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,957 (13,660; 36,146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(1.1, 2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 (16.9, 4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6, 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,171 (45,003; 131,410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0.5, 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 (8.5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0.06, 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,853 (19,051; 58,98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(0.2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 (3.6, 1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7, 0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,692 (14,764; 42,440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(0.3, 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 (4.8, 12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7, 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,626 (9,681; 31,88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5, 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7 (14.2, 3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03, 0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472 (32,678; 117,467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(0.2, 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 (7.8, 15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(0.03, 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,895 (15,306; 51,10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(0.1, 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 (2.8, 1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03, 0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,238 (8,984; 39,86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(0.1, 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 (3.6, 1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04, 0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,338 (7,513; 28,48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gi_p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0.0, 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 (1.1, 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03, 0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635 (2,511; 18,03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gi_p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(0.0, 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 (0.8, 3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(0.02, 0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302 (1,262; 10,98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gi_p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0.3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04, 0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783 (1,111; 5,331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gi_p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(0.4, 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7, 0.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03 (1,248; 2,521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 regu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0.5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5 (31.3, 5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(0.02, 0.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,137 (100,101; 220,87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 regu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(0.2, 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 (13.3, 2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(0.02, 0.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,296 (40,646; 81,37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 regu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0.1, 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6.9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01, 0.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,583 (28,946; 75,08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 regu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(0.2, 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 (11.1, 1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(0.02, 0.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,258 (29,345; 66,89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 (9.5, 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0 (89.4, 93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10, 0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,648 (356,215; 377,94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 (4.4, 4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 (34.5, 3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13, 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,079 (129,673; 138,146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 (2.6, 2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 (27.5, 29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9, 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,106 (131,134; 142,48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(2.4, 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 (27.3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9, 0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,463 (93,518; 101,24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 (9.5, 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0 (89.4, 93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10, 0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,648 (358,407; 377,09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 (4.4, 4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 (34.5, 3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13, 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,079 (130,765; 138,91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 (2.6, 2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 (27.5, 29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9, 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,106 (130,660; 142,54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(2.4, 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 (27.3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9, 0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,463 (92,932; 100,76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 (9.5, 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0 (89.4, 93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10, 0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,648 (357,078; 379,900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 (4.4, 4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 (34.5, 3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13, 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,079 (129,936; 139,34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 (2.6, 2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 (27.5, 29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9, 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,106 (130,541; 143,251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(2.4, 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 (27.3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9, 0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,463 (93,270; 101,019)</w:t>
            </w:r>
          </w:p>
        </w:tc>
      </w:tr>
    </w:tbl>
    <w:bookmarkEnd w:id="20"/>
    <w:bookmarkStart w:id="21" w:name="Xf80e466962960c50ba774c1c9c838085c39b78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ble 2: NDVI at baseline, alternative, and difference therein</w:t>
      </w:r>
    </w:p>
    <w:p>
      <w:pPr>
        <w:pStyle w:val="TableCaption"/>
      </w:pPr>
      <w:r>
        <w:t xml:space="preserve">Table 1.2: Baseline and alternative NDVI of the residential buffer and the corresponding differenc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2: Baseline and alternative NDVI of the residential buffer and the corresponding difference"/>
      </w:tblPr>
      <w:tblGrid>
        <w:gridCol w:w="415"/>
        <w:gridCol w:w="563"/>
        <w:gridCol w:w="385"/>
        <w:gridCol w:w="444"/>
        <w:gridCol w:w="1394"/>
        <w:gridCol w:w="1512"/>
        <w:gridCol w:w="1601"/>
        <w:gridCol w:w="160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cenario nu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-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ty Ter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NDVI, treatment area, median (95% U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NDVI, residential buffer, median (95% U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e NDVI, residential buffer, median (95% U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: NDVI, residential buffer, median (95% UI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6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6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38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2 (0.120, 0.26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25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25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38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4 (0.127, 0.30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8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8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38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9 (0.095, 0.227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25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25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38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4 (0.126, 0.24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6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6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9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 (0.036, 0.07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25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25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(0.29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3 (0.038, 0.09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8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8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31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 (0.029, 0.06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25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25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9, 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 (0.038, 0.07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6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6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8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0 (0.024, 0.05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25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25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7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 (0.025, 0.06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8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8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(0.30, 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 (0.019, 0.04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25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25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8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 (0.025, 0.050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(0.28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24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5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 (0.012, 0.030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27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22, 0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23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 (0.013, 0.031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7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29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30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 (0.015, 0.027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(0.29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23, 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4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 (0.010, 0.02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8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23, 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24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 (0.006, 0.01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(0.28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21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22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 (0.006, 0.01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(0.27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27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(0.28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 (0.007, 0.01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30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24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25, 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 (0.005, 0.01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7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22, 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23, 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 (0.003, 0.007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8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20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20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 (0.003, 0.00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(0.26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26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27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 (0.004, 0.007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7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25, 0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25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 (0.004, 0.007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gi_p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24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26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26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 (0.003, 0.00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gi_p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29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25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25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 (0.002, 0.00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gi_p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8, 0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(0.27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(0.28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 (0.007, 0.00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gi_p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54, 0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(0.40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(0.40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 (0.000, 0.00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 regu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7, 0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8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9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 (0.002, 0.00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 regu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4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26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26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 (0.002, 0.00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 regu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21, 0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34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34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(0.001, 0.00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 regu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9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29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29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 (0.002, 0.00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17, 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34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36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 (0.022, 0.04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15, 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30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33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0 (0.029, 0.05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21, 0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38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40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 (0.016, 0.036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16, 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35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37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 (0.019, 0.03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17, 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34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35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 (0.011, 0.02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15, 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30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31, 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 (0.015, 0.02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21, 0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38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39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 (0.008, 0.01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16, 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35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36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 (0.010, 0.01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17, 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34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35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 (0.007, 0.01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15, 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30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31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 (0.009, 0.017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21, 0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38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39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 (0.005, 0.011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16, 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35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(0.35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 (0.006, 0.011)</w:t>
            </w:r>
          </w:p>
        </w:tc>
      </w:tr>
    </w:tbl>
    <w:bookmarkEnd w:id="21"/>
    <w:bookmarkStart w:id="22" w:name="X700172216d44174c9898775d805e58e364bfc6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able 3: Estimated deaths averted (total and rate per 100k) under each scenario</w:t>
      </w:r>
    </w:p>
    <w:p>
      <w:pPr>
        <w:pStyle w:val="TableCaption"/>
      </w:pPr>
      <w:r>
        <w:t xml:space="preserve">Table 1.3: Estimated annual premature deaths prevented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3: Estimated annual premature deaths prevented"/>
      </w:tblPr>
      <w:tblGrid>
        <w:gridCol w:w="780"/>
        <w:gridCol w:w="1059"/>
        <w:gridCol w:w="725"/>
        <w:gridCol w:w="836"/>
        <w:gridCol w:w="2007"/>
        <w:gridCol w:w="2509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cenario nu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-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ty Ter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s prevented, estimate (95% U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s prevented per 100k, estimate (95% UI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 (67, 4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 (33, 116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 (24, 1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 (27, 121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 (21, 1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 (32, 116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 (18, 1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 (39, 11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 (19, 1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9, 3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7, 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7, 3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6, 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9, 3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5, 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11, 3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 (13, 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7, 2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5, 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5, 2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4, 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6, 2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3, 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7, 2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2, 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4, 1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, 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3, 1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, 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4, 16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, 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4, 1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, 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, 6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,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, 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,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, 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,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, 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,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, 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, 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, 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, 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gi_p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, 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gi_p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, 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gi_p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3, 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gi_p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, 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 regu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, 1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 regu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, 1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 regu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, 1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 regu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, 1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(23, 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6, 16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9, 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6, 17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9, 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7, 1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5, 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5, 1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11, 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, 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4, 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3, 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4, 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3, 9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, 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, 7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7, 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, 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, 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, 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, 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,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, 4)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URGREEN paper tables &amp; figure (appendix)</dc:title>
  <dc:creator>Michael D Garber</dc:creator>
  <cp:keywords/>
  <dcterms:created xsi:type="dcterms:W3CDTF">2023-02-06T23:05:17Z</dcterms:created>
  <dcterms:modified xsi:type="dcterms:W3CDTF">2023-02-06T23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4</vt:lpwstr>
  </property>
  <property fmtid="{D5CDD505-2E9C-101B-9397-08002B2CF9AE}" pid="3" name="output">
    <vt:lpwstr/>
  </property>
</Properties>
</file>